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21111E48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C4982">
        <w:rPr>
          <w:sz w:val="24"/>
          <w:szCs w:val="24"/>
          <w:lang w:val="en-GB"/>
        </w:rPr>
        <w:t>Hawaii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4D17D5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C37AA">
        <w:rPr>
          <w:sz w:val="24"/>
          <w:szCs w:val="24"/>
          <w:lang w:val="en-GB"/>
        </w:rPr>
        <w:t xml:space="preserve"> </w:t>
      </w:r>
      <w:r w:rsidR="00BC4982">
        <w:rPr>
          <w:sz w:val="24"/>
          <w:szCs w:val="24"/>
          <w:lang w:val="en-GB"/>
        </w:rPr>
        <w:t>This gives you the required 45 days’ notice in compliance with the State law.</w:t>
      </w:r>
      <w:r w:rsidR="00BC4982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B3F8A" w14:textId="77777777" w:rsidR="001773E9" w:rsidRDefault="001773E9" w:rsidP="00CB37D9">
      <w:pPr>
        <w:spacing w:after="0" w:line="240" w:lineRule="auto"/>
      </w:pPr>
      <w:r>
        <w:separator/>
      </w:r>
    </w:p>
  </w:endnote>
  <w:endnote w:type="continuationSeparator" w:id="0">
    <w:p w14:paraId="4203ECAA" w14:textId="77777777" w:rsidR="001773E9" w:rsidRDefault="001773E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54C7E" w14:textId="77777777" w:rsidR="0051257F" w:rsidRDefault="005125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00DCD1D" w:rsidR="00CB37D9" w:rsidRPr="0051257F" w:rsidRDefault="00CB37D9" w:rsidP="005125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01D51" w14:textId="77777777" w:rsidR="0051257F" w:rsidRDefault="005125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795834" w14:textId="77777777" w:rsidR="001773E9" w:rsidRDefault="001773E9" w:rsidP="00CB37D9">
      <w:pPr>
        <w:spacing w:after="0" w:line="240" w:lineRule="auto"/>
      </w:pPr>
      <w:r>
        <w:separator/>
      </w:r>
    </w:p>
  </w:footnote>
  <w:footnote w:type="continuationSeparator" w:id="0">
    <w:p w14:paraId="190BCAFF" w14:textId="77777777" w:rsidR="001773E9" w:rsidRDefault="001773E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E0EE2" w14:textId="77777777" w:rsidR="0051257F" w:rsidRDefault="005125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03AD984" w:rsidR="00AD6FC0" w:rsidRPr="0051257F" w:rsidRDefault="00AD6FC0" w:rsidP="005125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8B6B20" w14:textId="77777777" w:rsidR="0051257F" w:rsidRDefault="005125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9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773E9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A31CE"/>
    <w:rsid w:val="004B0D2A"/>
    <w:rsid w:val="004D7E36"/>
    <w:rsid w:val="004F1CD0"/>
    <w:rsid w:val="004F5D47"/>
    <w:rsid w:val="0051257F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D10A1"/>
    <w:rsid w:val="009F0473"/>
    <w:rsid w:val="00A17025"/>
    <w:rsid w:val="00A56F25"/>
    <w:rsid w:val="00AD6FC0"/>
    <w:rsid w:val="00B32A3C"/>
    <w:rsid w:val="00B7216C"/>
    <w:rsid w:val="00BC0F62"/>
    <w:rsid w:val="00BC37AA"/>
    <w:rsid w:val="00BC4982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89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